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6141DF" w14:textId="673E0CD2" w:rsidR="00DE523E" w:rsidRPr="00DE523E" w:rsidRDefault="00DE523E" w:rsidP="00DE523E"/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846"/>
        <w:gridCol w:w="425"/>
        <w:gridCol w:w="8080"/>
      </w:tblGrid>
      <w:tr w:rsidR="00CB2D6B" w:rsidRPr="00DE523E" w14:paraId="5C369B1D" w14:textId="77777777" w:rsidTr="00DE523E">
        <w:trPr>
          <w:jc w:val="center"/>
        </w:trPr>
        <w:tc>
          <w:tcPr>
            <w:tcW w:w="846" w:type="dxa"/>
          </w:tcPr>
          <w:p w14:paraId="2A070A25" w14:textId="29CF0C5E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ama</w:t>
            </w:r>
          </w:p>
        </w:tc>
        <w:tc>
          <w:tcPr>
            <w:tcW w:w="425" w:type="dxa"/>
          </w:tcPr>
          <w:p w14:paraId="6B1D02C8" w14:textId="42FF9DEA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5300AE96" w14:textId="7064B6D5" w:rsidR="00CB2D6B" w:rsidRPr="00DE523E" w:rsidRDefault="008853F6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Vincentius Leonanda Prabowo</w:t>
            </w:r>
          </w:p>
        </w:tc>
      </w:tr>
      <w:tr w:rsidR="00CB2D6B" w:rsidRPr="00DE523E" w14:paraId="145FE3C0" w14:textId="77777777" w:rsidTr="00DE523E">
        <w:trPr>
          <w:jc w:val="center"/>
        </w:trPr>
        <w:tc>
          <w:tcPr>
            <w:tcW w:w="846" w:type="dxa"/>
          </w:tcPr>
          <w:p w14:paraId="35E99395" w14:textId="00DFF07C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Nim</w:t>
            </w:r>
          </w:p>
        </w:tc>
        <w:tc>
          <w:tcPr>
            <w:tcW w:w="425" w:type="dxa"/>
          </w:tcPr>
          <w:p w14:paraId="5CCF921F" w14:textId="6359E4B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222584AF" w14:textId="1CFCC3EB" w:rsidR="00CB2D6B" w:rsidRPr="00DE523E" w:rsidRDefault="008853F6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2341720149</w:t>
            </w:r>
          </w:p>
        </w:tc>
      </w:tr>
      <w:tr w:rsidR="00CB2D6B" w:rsidRPr="00DE523E" w14:paraId="24E58E99" w14:textId="77777777" w:rsidTr="00DE523E">
        <w:trPr>
          <w:jc w:val="center"/>
        </w:trPr>
        <w:tc>
          <w:tcPr>
            <w:tcW w:w="846" w:type="dxa"/>
          </w:tcPr>
          <w:p w14:paraId="3DB0FCBD" w14:textId="6505F56D" w:rsidR="00CB2D6B" w:rsidRPr="00DE523E" w:rsidRDefault="00CB2D6B" w:rsidP="00CB2D6B">
            <w:pPr>
              <w:spacing w:line="360" w:lineRule="auto"/>
              <w:rPr>
                <w:rFonts w:cstheme="minorHAnsi"/>
                <w:b/>
                <w:bCs/>
              </w:rPr>
            </w:pPr>
            <w:r w:rsidRPr="00DE523E">
              <w:rPr>
                <w:rFonts w:cstheme="minorHAnsi"/>
                <w:b/>
                <w:bCs/>
              </w:rPr>
              <w:t>Kelas</w:t>
            </w:r>
          </w:p>
        </w:tc>
        <w:tc>
          <w:tcPr>
            <w:tcW w:w="425" w:type="dxa"/>
          </w:tcPr>
          <w:p w14:paraId="49DCBD25" w14:textId="0AA7F7A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</w:rPr>
            </w:pPr>
            <w:r w:rsidRPr="00DE523E">
              <w:rPr>
                <w:rFonts w:cstheme="minorHAnsi"/>
              </w:rPr>
              <w:t>:</w:t>
            </w:r>
          </w:p>
        </w:tc>
        <w:tc>
          <w:tcPr>
            <w:tcW w:w="8080" w:type="dxa"/>
          </w:tcPr>
          <w:p w14:paraId="34511028" w14:textId="720F97E1" w:rsidR="00CB2D6B" w:rsidRPr="00DE523E" w:rsidRDefault="008853F6" w:rsidP="00CB2D6B">
            <w:pPr>
              <w:spacing w:line="360" w:lineRule="auto"/>
              <w:rPr>
                <w:rFonts w:cstheme="minorHAnsi"/>
              </w:rPr>
            </w:pPr>
            <w:r>
              <w:rPr>
                <w:rFonts w:cstheme="minorHAnsi"/>
              </w:rPr>
              <w:t>TI-2A</w:t>
            </w:r>
          </w:p>
        </w:tc>
      </w:tr>
    </w:tbl>
    <w:p w14:paraId="23DB1B93" w14:textId="77777777" w:rsidR="008853F6" w:rsidRDefault="008853F6" w:rsidP="00DE523E">
      <w:pPr>
        <w:jc w:val="center"/>
      </w:pPr>
    </w:p>
    <w:p w14:paraId="69894A57" w14:textId="2E64E2A5" w:rsidR="00DE523E" w:rsidRPr="00DE523E" w:rsidRDefault="00DE523E" w:rsidP="00DE523E">
      <w:pPr>
        <w:jc w:val="center"/>
        <w:rPr>
          <w:b/>
          <w:bCs/>
          <w:sz w:val="24"/>
          <w:szCs w:val="24"/>
        </w:rPr>
      </w:pPr>
      <w:r w:rsidRPr="00DE523E">
        <w:rPr>
          <w:b/>
          <w:bCs/>
          <w:sz w:val="24"/>
          <w:szCs w:val="24"/>
        </w:rPr>
        <w:t>LEMBAR JAWABAN JOBSHEET-</w:t>
      </w:r>
      <w:r w:rsidR="008853F6">
        <w:rPr>
          <w:b/>
          <w:bCs/>
          <w:sz w:val="24"/>
          <w:szCs w:val="24"/>
        </w:rPr>
        <w:t>5</w:t>
      </w:r>
    </w:p>
    <w:tbl>
      <w:tblPr>
        <w:tblStyle w:val="TableGrid"/>
        <w:tblW w:w="9351" w:type="dxa"/>
        <w:jc w:val="center"/>
        <w:tblLook w:val="04A0" w:firstRow="1" w:lastRow="0" w:firstColumn="1" w:lastColumn="0" w:noHBand="0" w:noVBand="1"/>
      </w:tblPr>
      <w:tblGrid>
        <w:gridCol w:w="1129"/>
        <w:gridCol w:w="8222"/>
      </w:tblGrid>
      <w:tr w:rsidR="00CB2D6B" w:rsidRPr="00DE523E" w14:paraId="09C0DECB" w14:textId="77777777" w:rsidTr="00DE523E">
        <w:trPr>
          <w:jc w:val="center"/>
        </w:trPr>
        <w:tc>
          <w:tcPr>
            <w:tcW w:w="1129" w:type="dxa"/>
            <w:vAlign w:val="center"/>
          </w:tcPr>
          <w:p w14:paraId="145D06B5" w14:textId="1144E78E" w:rsidR="00CB2D6B" w:rsidRPr="00DE523E" w:rsidRDefault="00CB2D6B" w:rsidP="00DE523E">
            <w:pPr>
              <w:spacing w:after="160" w:line="259" w:lineRule="auto"/>
              <w:jc w:val="center"/>
              <w:rPr>
                <w:rFonts w:cstheme="minorHAnsi"/>
                <w:b/>
                <w:bCs/>
                <w:sz w:val="24"/>
                <w:szCs w:val="24"/>
              </w:rPr>
            </w:pPr>
            <w:r w:rsidRPr="00DE523E">
              <w:rPr>
                <w:rFonts w:cstheme="minorHAnsi"/>
                <w:b/>
                <w:bCs/>
                <w:sz w:val="24"/>
                <w:szCs w:val="24"/>
              </w:rPr>
              <w:t>Soal No</w:t>
            </w:r>
          </w:p>
        </w:tc>
        <w:tc>
          <w:tcPr>
            <w:tcW w:w="8222" w:type="dxa"/>
            <w:vAlign w:val="center"/>
          </w:tcPr>
          <w:p w14:paraId="4FD71802" w14:textId="73B322B6" w:rsidR="00CB2D6B" w:rsidRPr="00DE523E" w:rsidRDefault="00CB2D6B" w:rsidP="00DE523E">
            <w:pPr>
              <w:spacing w:after="160" w:line="259" w:lineRule="auto"/>
              <w:jc w:val="center"/>
              <w:rPr>
                <w:b/>
                <w:bCs/>
                <w:sz w:val="24"/>
                <w:szCs w:val="24"/>
              </w:rPr>
            </w:pPr>
            <w:r w:rsidRPr="00DE523E">
              <w:rPr>
                <w:b/>
                <w:bCs/>
                <w:sz w:val="24"/>
                <w:szCs w:val="24"/>
              </w:rPr>
              <w:t>Jawaban</w:t>
            </w:r>
          </w:p>
        </w:tc>
      </w:tr>
      <w:tr w:rsidR="00CB2D6B" w:rsidRPr="00CB2D6B" w14:paraId="314AC0A0" w14:textId="77777777" w:rsidTr="00DE523E">
        <w:trPr>
          <w:jc w:val="center"/>
        </w:trPr>
        <w:tc>
          <w:tcPr>
            <w:tcW w:w="1129" w:type="dxa"/>
          </w:tcPr>
          <w:p w14:paraId="33690AF4" w14:textId="20B7EA6D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</w:t>
            </w:r>
          </w:p>
        </w:tc>
        <w:tc>
          <w:tcPr>
            <w:tcW w:w="8222" w:type="dxa"/>
          </w:tcPr>
          <w:p w14:paraId="1751213F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5A067058" wp14:editId="4410C040">
                  <wp:extent cx="1781424" cy="1190791"/>
                  <wp:effectExtent l="0" t="0" r="9525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781424" cy="11907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ascii="Times New Roman" w:hAnsi="Times New Roman" w:cs="Times New Roman"/>
                <w:sz w:val="24"/>
                <w:szCs w:val="24"/>
              </w:rPr>
              <w:br/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lt;!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DOCTYPE</w:t>
            </w: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8853F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html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1E753EF6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lt;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html</w:t>
            </w: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8853F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lang</w:t>
            </w: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=</w:t>
            </w:r>
            <w:r w:rsidRPr="008853F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en"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12FD2B60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1575CAB5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lt;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head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62EE4A82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lt;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meta</w:t>
            </w: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8853F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harset</w:t>
            </w: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=</w:t>
            </w:r>
            <w:r w:rsidRPr="008853F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UTF-8"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6AAD4560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lt;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meta</w:t>
            </w: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8853F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name</w:t>
            </w: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=</w:t>
            </w:r>
            <w:r w:rsidRPr="008853F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viewport"</w:t>
            </w: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 </w:t>
            </w:r>
            <w:r w:rsidRPr="008853F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content</w:t>
            </w: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=</w:t>
            </w:r>
            <w:r w:rsidRPr="008853F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width=device-width, initial-scale=1.0"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144B6026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lt;/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head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2AB45757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63876DA9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lt;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body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5D86CA0E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lt;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h2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gt;</w:t>
            </w: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>Array Terindeks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lt;/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h2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170256E0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4FCB9668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  <w:t xml:space="preserve">    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&lt;?php</w:t>
            </w:r>
          </w:p>
          <w:p w14:paraId="5055F51D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8853F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$listdosen</w:t>
            </w: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 xml:space="preserve"> = [</w:t>
            </w:r>
            <w:r w:rsidRPr="008853F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Elok Nur Hamdana"</w:t>
            </w: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 xml:space="preserve">, </w:t>
            </w:r>
            <w:r w:rsidRPr="008853F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Unggul Pamenang"</w:t>
            </w: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 xml:space="preserve">, </w:t>
            </w:r>
            <w:r w:rsidRPr="008853F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Bagas Nugraha"</w:t>
            </w: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];</w:t>
            </w:r>
          </w:p>
          <w:p w14:paraId="0CA93181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1DCDEC7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8853F6">
              <w:rPr>
                <w:rFonts w:ascii="Consolas" w:eastAsia="Times New Roman" w:hAnsi="Consolas" w:cs="Times New Roman"/>
                <w:color w:val="C586C0"/>
                <w:sz w:val="21"/>
                <w:szCs w:val="21"/>
                <w:lang w:val="en-ID" w:eastAsia="en-ID"/>
              </w:rPr>
              <w:t>foreach</w:t>
            </w: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 xml:space="preserve"> (</w:t>
            </w:r>
            <w:r w:rsidRPr="008853F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$listdosen</w:t>
            </w: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 xml:space="preserve"> as </w:t>
            </w:r>
            <w:r w:rsidRPr="008853F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$dosen</w:t>
            </w: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) {</w:t>
            </w:r>
          </w:p>
          <w:p w14:paraId="215B6BFC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 xml:space="preserve">        </w:t>
            </w:r>
            <w:r w:rsidRPr="008853F6">
              <w:rPr>
                <w:rFonts w:ascii="Consolas" w:eastAsia="Times New Roman" w:hAnsi="Consolas" w:cs="Times New Roman"/>
                <w:color w:val="DCDCAA"/>
                <w:sz w:val="21"/>
                <w:szCs w:val="21"/>
                <w:lang w:val="en-ID" w:eastAsia="en-ID"/>
              </w:rPr>
              <w:t>echo</w:t>
            </w: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 xml:space="preserve"> </w:t>
            </w:r>
            <w:r w:rsidRPr="008853F6">
              <w:rPr>
                <w:rFonts w:ascii="Consolas" w:eastAsia="Times New Roman" w:hAnsi="Consolas" w:cs="Times New Roman"/>
                <w:color w:val="9CDCFE"/>
                <w:sz w:val="21"/>
                <w:szCs w:val="21"/>
                <w:lang w:val="en-ID" w:eastAsia="en-ID"/>
              </w:rPr>
              <w:t>$dosen</w:t>
            </w: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 xml:space="preserve"> . </w:t>
            </w:r>
            <w:r w:rsidRPr="008853F6">
              <w:rPr>
                <w:rFonts w:ascii="Consolas" w:eastAsia="Times New Roman" w:hAnsi="Consolas" w:cs="Times New Roman"/>
                <w:color w:val="CE9178"/>
                <w:sz w:val="21"/>
                <w:szCs w:val="21"/>
                <w:lang w:val="en-ID" w:eastAsia="en-ID"/>
              </w:rPr>
              <w:t>"&lt;br&gt;"</w:t>
            </w: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;</w:t>
            </w:r>
          </w:p>
          <w:p w14:paraId="4B4A6768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>    }</w:t>
            </w:r>
          </w:p>
          <w:p w14:paraId="006DD7DA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D4D4D4"/>
                <w:sz w:val="21"/>
                <w:szCs w:val="21"/>
                <w:lang w:val="en-ID" w:eastAsia="en-ID"/>
              </w:rPr>
              <w:t xml:space="preserve">    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?&gt;</w:t>
            </w:r>
          </w:p>
          <w:p w14:paraId="10FE7C39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lt;/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body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0DF048C4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</w:p>
          <w:p w14:paraId="56242CB4" w14:textId="77777777" w:rsidR="008853F6" w:rsidRPr="008853F6" w:rsidRDefault="008853F6" w:rsidP="008853F6">
            <w:pPr>
              <w:shd w:val="clear" w:color="auto" w:fill="1F1F1F"/>
              <w:spacing w:line="285" w:lineRule="atLeast"/>
              <w:rPr>
                <w:rFonts w:ascii="Consolas" w:eastAsia="Times New Roman" w:hAnsi="Consolas" w:cs="Times New Roman"/>
                <w:color w:val="CCCCCC"/>
                <w:sz w:val="21"/>
                <w:szCs w:val="21"/>
                <w:lang w:val="en-ID" w:eastAsia="en-ID"/>
              </w:rPr>
            </w:pP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lastRenderedPageBreak/>
              <w:t>&lt;/</w:t>
            </w:r>
            <w:r w:rsidRPr="008853F6">
              <w:rPr>
                <w:rFonts w:ascii="Consolas" w:eastAsia="Times New Roman" w:hAnsi="Consolas" w:cs="Times New Roman"/>
                <w:color w:val="569CD6"/>
                <w:sz w:val="21"/>
                <w:szCs w:val="21"/>
                <w:lang w:val="en-ID" w:eastAsia="en-ID"/>
              </w:rPr>
              <w:t>html</w:t>
            </w:r>
            <w:r w:rsidRPr="008853F6">
              <w:rPr>
                <w:rFonts w:ascii="Consolas" w:eastAsia="Times New Roman" w:hAnsi="Consolas" w:cs="Times New Roman"/>
                <w:color w:val="808080"/>
                <w:sz w:val="21"/>
                <w:szCs w:val="21"/>
                <w:lang w:val="en-ID" w:eastAsia="en-ID"/>
              </w:rPr>
              <w:t>&gt;</w:t>
            </w:r>
          </w:p>
          <w:p w14:paraId="5FD60A01" w14:textId="44D3DF01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184A4EB0" w14:textId="77777777" w:rsidTr="00DE523E">
        <w:trPr>
          <w:jc w:val="center"/>
        </w:trPr>
        <w:tc>
          <w:tcPr>
            <w:tcW w:w="1129" w:type="dxa"/>
          </w:tcPr>
          <w:p w14:paraId="26580AFE" w14:textId="4AA92B4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2</w:t>
            </w:r>
          </w:p>
        </w:tc>
        <w:tc>
          <w:tcPr>
            <w:tcW w:w="8222" w:type="dxa"/>
          </w:tcPr>
          <w:p w14:paraId="3B061A32" w14:textId="77777777" w:rsidR="00CB2D6B" w:rsidRDefault="008853F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 w:rsidRPr="008853F6">
              <w:rPr>
                <w:rFonts w:ascii="Times New Roman" w:hAnsi="Times New Roman" w:cs="Times New Roman"/>
                <w:sz w:val="24"/>
                <w:szCs w:val="24"/>
              </w:rPr>
              <w:drawing>
                <wp:inline distT="0" distB="0" distL="0" distR="0" wp14:anchorId="1609F7E8" wp14:editId="1778378E">
                  <wp:extent cx="3591426" cy="2029108"/>
                  <wp:effectExtent l="0" t="0" r="9525" b="952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591426" cy="202910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AAA74AA" w14:textId="4C3A935B" w:rsidR="008853F6" w:rsidRPr="00CB2D6B" w:rsidRDefault="00684106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noProof/>
                <w:sz w:val="24"/>
                <w:szCs w:val="24"/>
              </w:rPr>
              <w:lastRenderedPageBreak/>
              <w:drawing>
                <wp:inline distT="0" distB="0" distL="0" distR="0" wp14:anchorId="7E33E64B" wp14:editId="39CAA710">
                  <wp:extent cx="4089400" cy="8229600"/>
                  <wp:effectExtent l="0" t="0" r="635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89400" cy="82296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B2D6B" w:rsidRPr="00CB2D6B" w14:paraId="142E9489" w14:textId="77777777" w:rsidTr="00DE523E">
        <w:trPr>
          <w:jc w:val="center"/>
        </w:trPr>
        <w:tc>
          <w:tcPr>
            <w:tcW w:w="1129" w:type="dxa"/>
          </w:tcPr>
          <w:p w14:paraId="3E738BA5" w14:textId="56EEB1F7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lastRenderedPageBreak/>
              <w:t>3</w:t>
            </w:r>
          </w:p>
        </w:tc>
        <w:tc>
          <w:tcPr>
            <w:tcW w:w="8222" w:type="dxa"/>
          </w:tcPr>
          <w:p w14:paraId="71C1001F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5752078D" w14:textId="77777777" w:rsidTr="00DE523E">
        <w:trPr>
          <w:jc w:val="center"/>
        </w:trPr>
        <w:tc>
          <w:tcPr>
            <w:tcW w:w="1129" w:type="dxa"/>
          </w:tcPr>
          <w:p w14:paraId="22DB67D6" w14:textId="1E2E22C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4</w:t>
            </w:r>
          </w:p>
        </w:tc>
        <w:tc>
          <w:tcPr>
            <w:tcW w:w="8222" w:type="dxa"/>
          </w:tcPr>
          <w:p w14:paraId="562B5468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379C8A9" w14:textId="77777777" w:rsidTr="00DE523E">
        <w:trPr>
          <w:jc w:val="center"/>
        </w:trPr>
        <w:tc>
          <w:tcPr>
            <w:tcW w:w="1129" w:type="dxa"/>
          </w:tcPr>
          <w:p w14:paraId="25584CD2" w14:textId="6AF9022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5</w:t>
            </w:r>
          </w:p>
        </w:tc>
        <w:tc>
          <w:tcPr>
            <w:tcW w:w="8222" w:type="dxa"/>
          </w:tcPr>
          <w:p w14:paraId="4787E570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8DCE985" w14:textId="77777777" w:rsidTr="00DE523E">
        <w:trPr>
          <w:jc w:val="center"/>
        </w:trPr>
        <w:tc>
          <w:tcPr>
            <w:tcW w:w="1129" w:type="dxa"/>
          </w:tcPr>
          <w:p w14:paraId="3FC8B097" w14:textId="6DD4BEE0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6</w:t>
            </w:r>
          </w:p>
        </w:tc>
        <w:tc>
          <w:tcPr>
            <w:tcW w:w="8222" w:type="dxa"/>
          </w:tcPr>
          <w:p w14:paraId="112B6561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5206A12" w14:textId="77777777" w:rsidTr="00DE523E">
        <w:trPr>
          <w:jc w:val="center"/>
        </w:trPr>
        <w:tc>
          <w:tcPr>
            <w:tcW w:w="1129" w:type="dxa"/>
          </w:tcPr>
          <w:p w14:paraId="0A3D4D78" w14:textId="15AB8B71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7</w:t>
            </w:r>
          </w:p>
        </w:tc>
        <w:tc>
          <w:tcPr>
            <w:tcW w:w="8222" w:type="dxa"/>
          </w:tcPr>
          <w:p w14:paraId="6CD1BBD9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4C1A91B6" w14:textId="77777777" w:rsidTr="00DE523E">
        <w:trPr>
          <w:jc w:val="center"/>
        </w:trPr>
        <w:tc>
          <w:tcPr>
            <w:tcW w:w="1129" w:type="dxa"/>
          </w:tcPr>
          <w:p w14:paraId="08825ADB" w14:textId="71112F7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8</w:t>
            </w:r>
          </w:p>
        </w:tc>
        <w:tc>
          <w:tcPr>
            <w:tcW w:w="8222" w:type="dxa"/>
          </w:tcPr>
          <w:p w14:paraId="0BE43038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0917C09" w14:textId="77777777" w:rsidTr="00DE523E">
        <w:trPr>
          <w:jc w:val="center"/>
        </w:trPr>
        <w:tc>
          <w:tcPr>
            <w:tcW w:w="1129" w:type="dxa"/>
          </w:tcPr>
          <w:p w14:paraId="228D644B" w14:textId="3B56B1A9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9</w:t>
            </w:r>
          </w:p>
        </w:tc>
        <w:tc>
          <w:tcPr>
            <w:tcW w:w="8222" w:type="dxa"/>
          </w:tcPr>
          <w:p w14:paraId="254D465F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C402DC6" w14:textId="77777777" w:rsidTr="00DE523E">
        <w:trPr>
          <w:jc w:val="center"/>
        </w:trPr>
        <w:tc>
          <w:tcPr>
            <w:tcW w:w="1129" w:type="dxa"/>
          </w:tcPr>
          <w:p w14:paraId="0D0F6DAD" w14:textId="496BA0F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0</w:t>
            </w:r>
          </w:p>
        </w:tc>
        <w:tc>
          <w:tcPr>
            <w:tcW w:w="8222" w:type="dxa"/>
          </w:tcPr>
          <w:p w14:paraId="23EF3E92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73CA15BB" w14:textId="77777777" w:rsidTr="00DE523E">
        <w:trPr>
          <w:jc w:val="center"/>
        </w:trPr>
        <w:tc>
          <w:tcPr>
            <w:tcW w:w="1129" w:type="dxa"/>
          </w:tcPr>
          <w:p w14:paraId="2B9E4F2F" w14:textId="55DABD88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1</w:t>
            </w:r>
          </w:p>
        </w:tc>
        <w:tc>
          <w:tcPr>
            <w:tcW w:w="8222" w:type="dxa"/>
          </w:tcPr>
          <w:p w14:paraId="735089F9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7F3C0415" w14:textId="77777777" w:rsidTr="00DE523E">
        <w:trPr>
          <w:jc w:val="center"/>
        </w:trPr>
        <w:tc>
          <w:tcPr>
            <w:tcW w:w="1129" w:type="dxa"/>
          </w:tcPr>
          <w:p w14:paraId="33822EA9" w14:textId="4D8E3DEE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2</w:t>
            </w:r>
          </w:p>
        </w:tc>
        <w:tc>
          <w:tcPr>
            <w:tcW w:w="8222" w:type="dxa"/>
          </w:tcPr>
          <w:p w14:paraId="42BD2213" w14:textId="77777777" w:rsid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2444D214" w14:textId="6971830B" w:rsidR="00DE523E" w:rsidRPr="00DE523E" w:rsidRDefault="00DE523E" w:rsidP="00DE523E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36C9DAC1" w14:textId="77777777" w:rsidTr="00DE523E">
        <w:trPr>
          <w:jc w:val="center"/>
        </w:trPr>
        <w:tc>
          <w:tcPr>
            <w:tcW w:w="1129" w:type="dxa"/>
          </w:tcPr>
          <w:p w14:paraId="464265C1" w14:textId="17FDD6F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3</w:t>
            </w:r>
          </w:p>
        </w:tc>
        <w:tc>
          <w:tcPr>
            <w:tcW w:w="8222" w:type="dxa"/>
          </w:tcPr>
          <w:p w14:paraId="7C467A2C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1E382E99" w14:textId="77777777" w:rsidTr="00DE523E">
        <w:trPr>
          <w:jc w:val="center"/>
        </w:trPr>
        <w:tc>
          <w:tcPr>
            <w:tcW w:w="1129" w:type="dxa"/>
          </w:tcPr>
          <w:p w14:paraId="70F7D361" w14:textId="3EAB883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4</w:t>
            </w:r>
          </w:p>
        </w:tc>
        <w:tc>
          <w:tcPr>
            <w:tcW w:w="8222" w:type="dxa"/>
          </w:tcPr>
          <w:p w14:paraId="6E751F21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53392520" w14:textId="77777777" w:rsidTr="00DE523E">
        <w:trPr>
          <w:jc w:val="center"/>
        </w:trPr>
        <w:tc>
          <w:tcPr>
            <w:tcW w:w="1129" w:type="dxa"/>
          </w:tcPr>
          <w:p w14:paraId="4D3AF7B3" w14:textId="5BE690F6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5</w:t>
            </w:r>
          </w:p>
        </w:tc>
        <w:tc>
          <w:tcPr>
            <w:tcW w:w="8222" w:type="dxa"/>
          </w:tcPr>
          <w:p w14:paraId="6A3D7833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5003EB13" w14:textId="77777777" w:rsidTr="00DE523E">
        <w:trPr>
          <w:jc w:val="center"/>
        </w:trPr>
        <w:tc>
          <w:tcPr>
            <w:tcW w:w="1129" w:type="dxa"/>
          </w:tcPr>
          <w:p w14:paraId="4283FF71" w14:textId="2D82CF7B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6</w:t>
            </w:r>
          </w:p>
        </w:tc>
        <w:tc>
          <w:tcPr>
            <w:tcW w:w="8222" w:type="dxa"/>
          </w:tcPr>
          <w:p w14:paraId="5CEB7567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2104E5BF" w14:textId="77777777" w:rsidTr="00DE523E">
        <w:trPr>
          <w:jc w:val="center"/>
        </w:trPr>
        <w:tc>
          <w:tcPr>
            <w:tcW w:w="1129" w:type="dxa"/>
          </w:tcPr>
          <w:p w14:paraId="5DD0D0BE" w14:textId="558E0533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7</w:t>
            </w:r>
          </w:p>
        </w:tc>
        <w:tc>
          <w:tcPr>
            <w:tcW w:w="8222" w:type="dxa"/>
          </w:tcPr>
          <w:p w14:paraId="2EE4F7D8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CB2D6B" w:rsidRPr="00CB2D6B" w14:paraId="61A61BB7" w14:textId="77777777" w:rsidTr="00DE523E">
        <w:trPr>
          <w:jc w:val="center"/>
        </w:trPr>
        <w:tc>
          <w:tcPr>
            <w:tcW w:w="1129" w:type="dxa"/>
          </w:tcPr>
          <w:p w14:paraId="76AC7163" w14:textId="41AC6A32" w:rsidR="00CB2D6B" w:rsidRPr="00DE523E" w:rsidRDefault="00CB2D6B" w:rsidP="00CB2D6B">
            <w:pPr>
              <w:spacing w:line="360" w:lineRule="auto"/>
              <w:jc w:val="center"/>
              <w:rPr>
                <w:rFonts w:cstheme="minorHAnsi"/>
                <w:sz w:val="24"/>
                <w:szCs w:val="24"/>
              </w:rPr>
            </w:pPr>
            <w:r w:rsidRPr="00DE523E">
              <w:rPr>
                <w:rFonts w:cstheme="minorHAnsi"/>
                <w:sz w:val="24"/>
                <w:szCs w:val="24"/>
              </w:rPr>
              <w:t>18</w:t>
            </w:r>
          </w:p>
        </w:tc>
        <w:tc>
          <w:tcPr>
            <w:tcW w:w="8222" w:type="dxa"/>
          </w:tcPr>
          <w:p w14:paraId="5086E258" w14:textId="77777777" w:rsidR="00CB2D6B" w:rsidRPr="00CB2D6B" w:rsidRDefault="00CB2D6B" w:rsidP="00CB2D6B">
            <w:pPr>
              <w:spacing w:line="360" w:lineRule="auto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14:paraId="18B560B7" w14:textId="77777777" w:rsidR="00C23657" w:rsidRDefault="00C23657"/>
    <w:sectPr w:rsidR="00C23657" w:rsidSect="001812AB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0A7B2E" w14:textId="77777777" w:rsidR="000E26BE" w:rsidRDefault="000E26BE" w:rsidP="00CB2D6B">
      <w:pPr>
        <w:spacing w:after="0" w:line="240" w:lineRule="auto"/>
      </w:pPr>
      <w:r>
        <w:separator/>
      </w:r>
    </w:p>
  </w:endnote>
  <w:endnote w:type="continuationSeparator" w:id="0">
    <w:p w14:paraId="5AA4E846" w14:textId="77777777" w:rsidR="000E26BE" w:rsidRDefault="000E26BE" w:rsidP="00CB2D6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661579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CE3DB03" w14:textId="3000A364" w:rsidR="00CB2D6B" w:rsidRDefault="00CB2D6B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736BC945" w14:textId="2170EEB2" w:rsidR="00CB2D6B" w:rsidRDefault="00CB2D6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4B697E" w14:textId="77777777" w:rsidR="000E26BE" w:rsidRDefault="000E26BE" w:rsidP="00CB2D6B">
      <w:pPr>
        <w:spacing w:after="0" w:line="240" w:lineRule="auto"/>
      </w:pPr>
      <w:r>
        <w:separator/>
      </w:r>
    </w:p>
  </w:footnote>
  <w:footnote w:type="continuationSeparator" w:id="0">
    <w:p w14:paraId="06512778" w14:textId="77777777" w:rsidR="000E26BE" w:rsidRDefault="000E26BE" w:rsidP="00CB2D6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2183"/>
      <w:gridCol w:w="7177"/>
    </w:tblGrid>
    <w:tr w:rsidR="00CB2D6B" w14:paraId="2FFB58EA" w14:textId="77777777" w:rsidTr="00D82A49">
      <w:tc>
        <w:tcPr>
          <w:tcW w:w="1696" w:type="dxa"/>
        </w:tcPr>
        <w:p w14:paraId="13EBF7B2" w14:textId="77777777" w:rsidR="00CB2D6B" w:rsidRDefault="00CB2D6B" w:rsidP="00CB2D6B">
          <w:pPr>
            <w:jc w:val="both"/>
            <w:rPr>
              <w:sz w:val="28"/>
            </w:rPr>
          </w:pPr>
          <w:r w:rsidRPr="008F7789">
            <w:rPr>
              <w:noProof/>
              <w:sz w:val="28"/>
            </w:rPr>
            <w:drawing>
              <wp:inline distT="0" distB="0" distL="0" distR="0" wp14:anchorId="588ED5CF" wp14:editId="7AAD4701">
                <wp:extent cx="1249405" cy="1259840"/>
                <wp:effectExtent l="0" t="0" r="0" b="10160"/>
                <wp:docPr id="2" name="Gambar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Gambar 1"/>
                        <pic:cNvPicPr>
                          <a:picLocks noChangeAspect="1"/>
                        </pic:cNvPicPr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280585" cy="129128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8754" w:type="dxa"/>
        </w:tcPr>
        <w:p w14:paraId="5E8A27BA" w14:textId="77777777" w:rsidR="00CB2D6B" w:rsidRDefault="00CB2D6B" w:rsidP="00CB2D6B">
          <w:pPr>
            <w:jc w:val="both"/>
            <w:rPr>
              <w:sz w:val="28"/>
            </w:rPr>
          </w:pPr>
        </w:p>
        <w:p w14:paraId="7522F005" w14:textId="77777777" w:rsidR="00CB2D6B" w:rsidRPr="00640236" w:rsidRDefault="00CB2D6B" w:rsidP="00CB2D6B">
          <w:pPr>
            <w:jc w:val="both"/>
            <w:rPr>
              <w:sz w:val="28"/>
            </w:rPr>
          </w:pPr>
          <w:r w:rsidRPr="00640236">
            <w:rPr>
              <w:sz w:val="28"/>
            </w:rPr>
            <w:t>Jurusan Teknologi Informasi Politeknik Negeri Malang</w:t>
          </w:r>
        </w:p>
        <w:p w14:paraId="585EEDC5" w14:textId="27F0637B" w:rsidR="00CB2D6B" w:rsidRPr="00640236" w:rsidRDefault="00CB2D6B" w:rsidP="00CB2D6B">
          <w:pPr>
            <w:jc w:val="both"/>
            <w:rPr>
              <w:b/>
              <w:sz w:val="28"/>
            </w:rPr>
          </w:pPr>
          <w:r w:rsidRPr="00640236">
            <w:rPr>
              <w:b/>
              <w:sz w:val="28"/>
            </w:rPr>
            <w:t>Jobsheet-</w:t>
          </w:r>
          <w:r w:rsidR="008853F6">
            <w:rPr>
              <w:b/>
              <w:sz w:val="28"/>
            </w:rPr>
            <w:t>5</w:t>
          </w:r>
          <w:r w:rsidRPr="00640236">
            <w:rPr>
              <w:b/>
              <w:sz w:val="28"/>
            </w:rPr>
            <w:t xml:space="preserve">: </w:t>
          </w:r>
          <w:r w:rsidR="008853F6">
            <w:rPr>
              <w:b/>
              <w:sz w:val="28"/>
            </w:rPr>
            <w:t>PHP-2</w:t>
          </w:r>
        </w:p>
        <w:p w14:paraId="4CD48571" w14:textId="77777777" w:rsidR="00CB2D6B" w:rsidRPr="00CB2D6B" w:rsidRDefault="00CB2D6B" w:rsidP="00CB2D6B">
          <w:pPr>
            <w:jc w:val="both"/>
            <w:rPr>
              <w:bCs/>
              <w:sz w:val="28"/>
            </w:rPr>
          </w:pPr>
          <w:r w:rsidRPr="00CB2D6B">
            <w:rPr>
              <w:bCs/>
              <w:sz w:val="28"/>
            </w:rPr>
            <w:t xml:space="preserve">Mata Kuliah Desain dan Pemrograman Web </w:t>
          </w:r>
        </w:p>
        <w:p w14:paraId="101028F4" w14:textId="77777777" w:rsidR="00CB2D6B" w:rsidRPr="00CB2D6B" w:rsidRDefault="00CB2D6B" w:rsidP="00CB2D6B">
          <w:pPr>
            <w:pBdr>
              <w:bottom w:val="single" w:sz="6" w:space="1" w:color="auto"/>
            </w:pBdr>
            <w:jc w:val="both"/>
            <w:rPr>
              <w:b/>
              <w:bCs/>
            </w:rPr>
          </w:pPr>
          <w:r w:rsidRPr="00CB2D6B">
            <w:rPr>
              <w:b/>
              <w:bCs/>
            </w:rPr>
            <w:t>Pengampu: Tim Ajar Desain dan Pemrograman Web</w:t>
          </w:r>
        </w:p>
        <w:p w14:paraId="56FFD781" w14:textId="4B92AE65" w:rsidR="00CB2D6B" w:rsidRPr="00FB65BC" w:rsidRDefault="00CB2D6B" w:rsidP="00CB2D6B">
          <w:pPr>
            <w:pBdr>
              <w:bottom w:val="single" w:sz="6" w:space="1" w:color="auto"/>
            </w:pBdr>
            <w:jc w:val="both"/>
            <w:rPr>
              <w:i/>
            </w:rPr>
          </w:pPr>
          <w:r w:rsidRPr="00CB2D6B">
            <w:rPr>
              <w:i/>
            </w:rPr>
            <w:t>Agustus 202</w:t>
          </w:r>
          <w:r w:rsidR="008853F6">
            <w:rPr>
              <w:i/>
            </w:rPr>
            <w:t>4</w:t>
          </w:r>
        </w:p>
      </w:tc>
    </w:tr>
  </w:tbl>
  <w:p w14:paraId="74E0DC40" w14:textId="77777777" w:rsidR="00CB2D6B" w:rsidRDefault="00CB2D6B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0NTc2NzezMDE2MjZW0lEKTi0uzszPAykwrAUAHLhlECwAAAA="/>
  </w:docVars>
  <w:rsids>
    <w:rsidRoot w:val="00CB2D6B"/>
    <w:rsid w:val="0008419F"/>
    <w:rsid w:val="000E26BE"/>
    <w:rsid w:val="001812AB"/>
    <w:rsid w:val="0018355B"/>
    <w:rsid w:val="001D5519"/>
    <w:rsid w:val="002C659E"/>
    <w:rsid w:val="00325A06"/>
    <w:rsid w:val="003E2458"/>
    <w:rsid w:val="0048778E"/>
    <w:rsid w:val="004E188B"/>
    <w:rsid w:val="0058775C"/>
    <w:rsid w:val="006819D9"/>
    <w:rsid w:val="00684106"/>
    <w:rsid w:val="006966E8"/>
    <w:rsid w:val="006E709A"/>
    <w:rsid w:val="006F19D0"/>
    <w:rsid w:val="0073651F"/>
    <w:rsid w:val="0083199E"/>
    <w:rsid w:val="008853F6"/>
    <w:rsid w:val="00934489"/>
    <w:rsid w:val="00983F11"/>
    <w:rsid w:val="009C1317"/>
    <w:rsid w:val="00AA321E"/>
    <w:rsid w:val="00B93F2A"/>
    <w:rsid w:val="00BB0EDD"/>
    <w:rsid w:val="00BB6A11"/>
    <w:rsid w:val="00C23657"/>
    <w:rsid w:val="00C74C7F"/>
    <w:rsid w:val="00CB2D6B"/>
    <w:rsid w:val="00D07674"/>
    <w:rsid w:val="00D40CF9"/>
    <w:rsid w:val="00DE523E"/>
    <w:rsid w:val="00E56658"/>
    <w:rsid w:val="00EE6A4D"/>
    <w:rsid w:val="00F67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5EFA0565"/>
  <w15:chartTrackingRefBased/>
  <w15:docId w15:val="{1118E968-B409-484A-81C9-79A696A9AC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CB2D6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CB2D6B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B2D6B"/>
  </w:style>
  <w:style w:type="paragraph" w:styleId="Footer">
    <w:name w:val="footer"/>
    <w:basedOn w:val="Normal"/>
    <w:link w:val="FooterChar"/>
    <w:uiPriority w:val="99"/>
    <w:unhideWhenUsed/>
    <w:rsid w:val="00CB2D6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B2D6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6218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55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7818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162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40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201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249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38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604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81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80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081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05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02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75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3914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8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footer" Target="footer1.xml"/><Relationship Id="rId4" Type="http://schemas.openxmlformats.org/officeDocument/2006/relationships/footnotes" Target="footnote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85</Words>
  <Characters>48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ok hamdana</dc:creator>
  <cp:keywords/>
  <dc:description/>
  <cp:lastModifiedBy>tio tio</cp:lastModifiedBy>
  <cp:revision>2</cp:revision>
  <dcterms:created xsi:type="dcterms:W3CDTF">2024-10-07T04:00:00Z</dcterms:created>
  <dcterms:modified xsi:type="dcterms:W3CDTF">2024-10-07T04:00:00Z</dcterms:modified>
</cp:coreProperties>
</file>